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D397C" w:rsidRDefault="00DD397C" w:rsidP="00DD397C">
      <w:pPr>
        <w:spacing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отчет-по-лабораторной-работе-8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овский Авиационный Институт</w:t>
      </w:r>
    </w:p>
    <w:p w:rsidR="00DD397C" w:rsidRDefault="00DD397C" w:rsidP="00DD397C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(Национальный Исследовательский Университет)</w:t>
      </w:r>
    </w:p>
    <w:p w:rsidR="00DD397C" w:rsidRDefault="00DD397C" w:rsidP="00DD397C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ститут №8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“Компьютерные науки 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 приклад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”</w:t>
      </w:r>
    </w:p>
    <w:p w:rsidR="00DD397C" w:rsidRDefault="00DD397C" w:rsidP="00DD397C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Кафедра №806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“В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ычислитель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граммирован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”</w:t>
      </w:r>
    </w:p>
    <w:p w:rsidR="00DD397C" w:rsidRDefault="00DD397C" w:rsidP="00DD397C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DD397C" w:rsidRDefault="00DD397C" w:rsidP="00DD397C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DD397C" w:rsidRDefault="00DD397C" w:rsidP="00DD397C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Лабораторная работа №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8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о курсу</w:t>
      </w:r>
    </w:p>
    <w:p w:rsidR="00DD397C" w:rsidRDefault="00DD397C" w:rsidP="00DD397C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«Операционные системы»</w:t>
      </w:r>
    </w:p>
    <w:p w:rsidR="00DD397C" w:rsidRDefault="00DD397C" w:rsidP="00DD397C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DD397C" w:rsidRDefault="00DD397C" w:rsidP="00DD397C">
      <w:pPr>
        <w:spacing w:before="280"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Тема работы</w:t>
      </w:r>
    </w:p>
    <w:p w:rsidR="00DD397C" w:rsidRDefault="00DD397C" w:rsidP="00DD397C">
      <w:pPr>
        <w:spacing w:before="280"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“Утилита 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strace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”</w:t>
      </w:r>
    </w:p>
    <w:p w:rsidR="00DD397C" w:rsidRDefault="00DD397C" w:rsidP="00DD397C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DD397C" w:rsidRDefault="00DD397C" w:rsidP="00DD397C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DD397C" w:rsidRDefault="00DD397C" w:rsidP="00DD397C">
      <w:pPr>
        <w:spacing w:before="280" w:after="0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DD397C" w:rsidRDefault="00DD397C" w:rsidP="00DD397C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Студент: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зепа Илья Алексеевич</w:t>
      </w:r>
    </w:p>
    <w:p w:rsidR="00DD397C" w:rsidRDefault="00DD397C" w:rsidP="00DD397C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Группа: М8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9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Б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</w:p>
    <w:p w:rsidR="00DD397C" w:rsidRDefault="00DD397C" w:rsidP="00DD397C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Преподаватель: Миронов Евгений Сергеевич </w:t>
      </w:r>
    </w:p>
    <w:p w:rsidR="00DD397C" w:rsidRDefault="00DD397C" w:rsidP="00DD397C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: ________ </w:t>
      </w:r>
    </w:p>
    <w:p w:rsidR="00DD397C" w:rsidRPr="00DD397C" w:rsidRDefault="00DD397C" w:rsidP="00DD397C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Дата</w:t>
      </w:r>
      <w:r w:rsidRPr="00DD397C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 ________</w:t>
      </w:r>
    </w:p>
    <w:p w:rsidR="00DD397C" w:rsidRDefault="00DD397C" w:rsidP="00DD397C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Подпись</w:t>
      </w:r>
      <w:r w:rsidRPr="00DD397C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________</w:t>
      </w:r>
    </w:p>
    <w:p w:rsidR="00DD397C" w:rsidRDefault="00DD397C" w:rsidP="00DD397C">
      <w:pPr>
        <w:spacing w:before="28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DD397C" w:rsidRDefault="00DD397C" w:rsidP="00DD397C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ва, 20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:rsidR="00DD397C" w:rsidRPr="00DD397C" w:rsidRDefault="00DD397C">
      <w:pPr>
        <w:pStyle w:val="1"/>
        <w:rPr>
          <w:lang w:val="ru-RU"/>
        </w:rPr>
      </w:pPr>
    </w:p>
    <w:bookmarkEnd w:id="0"/>
    <w:p w:rsidR="00934C8A" w:rsidRPr="0011538E" w:rsidRDefault="00DD397C" w:rsidP="0011538E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itHub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репозиторий: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github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com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Tyhyqo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mai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oc</w:t>
      </w:r>
      <w:proofErr w:type="spellEnd"/>
    </w:p>
    <w:p w:rsidR="00934C8A" w:rsidRPr="0011538E" w:rsidRDefault="00DD397C" w:rsidP="0011538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" w:name="цель-работы"/>
      <w:r w:rsidRPr="0011538E">
        <w:rPr>
          <w:rFonts w:ascii="Times New Roman" w:hAnsi="Times New Roman" w:cs="Times New Roman"/>
          <w:color w:val="000000" w:themeColor="text1"/>
          <w:lang w:val="ru-RU"/>
        </w:rPr>
        <w:t>Цель работы</w:t>
      </w:r>
      <w:bookmarkEnd w:id="1"/>
    </w:p>
    <w:p w:rsidR="00934C8A" w:rsidRPr="0011538E" w:rsidRDefault="00DD397C" w:rsidP="0011538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обретение практических навыков диагностики работы программного обеспечения.</w:t>
      </w:r>
    </w:p>
    <w:p w:rsidR="00934C8A" w:rsidRPr="0011538E" w:rsidRDefault="00DD397C" w:rsidP="0011538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задание"/>
      <w:r w:rsidRPr="0011538E">
        <w:rPr>
          <w:rFonts w:ascii="Times New Roman" w:hAnsi="Times New Roman" w:cs="Times New Roman"/>
          <w:color w:val="000000" w:themeColor="text1"/>
          <w:lang w:val="ru-RU"/>
        </w:rPr>
        <w:t>Задание</w:t>
      </w:r>
      <w:bookmarkEnd w:id="2"/>
    </w:p>
    <w:p w:rsidR="00934C8A" w:rsidRPr="0011538E" w:rsidRDefault="00DD397C" w:rsidP="0011538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 выполнении лабораторных работ по курсу ОС необходимо продемонстрировать ключевые системные вызовы, которые в них используются и то, что их использование соответствует варианту ЛР.</w:t>
      </w:r>
    </w:p>
    <w:p w:rsidR="00934C8A" w:rsidRPr="0011538E" w:rsidRDefault="00DD397C" w:rsidP="0011538E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 итогам выполнения всех лабораторных работ отчет по данной ЛР должен содержать краткую сводку по исследованию написанных программ.</w:t>
      </w:r>
    </w:p>
    <w:p w:rsidR="00934C8A" w:rsidRPr="0011538E" w:rsidRDefault="00DD397C" w:rsidP="0011538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средства-диагностики"/>
      <w:r w:rsidRPr="0011538E">
        <w:rPr>
          <w:rFonts w:ascii="Times New Roman" w:hAnsi="Times New Roman" w:cs="Times New Roman"/>
          <w:color w:val="000000" w:themeColor="text1"/>
          <w:lang w:val="ru-RU"/>
        </w:rPr>
        <w:t>Средства диагностики</w:t>
      </w:r>
      <w:bookmarkEnd w:id="3"/>
    </w:p>
    <w:p w:rsidR="00934C8A" w:rsidRPr="0011538E" w:rsidRDefault="00DD397C" w:rsidP="0011538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C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Unix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: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</w:p>
    <w:p w:rsidR="00934C8A" w:rsidRPr="0011538E" w:rsidRDefault="00DD397C" w:rsidP="0011538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4" w:name="лабораторная-работа-1"/>
      <w:r w:rsidRPr="0011538E">
        <w:rPr>
          <w:rFonts w:ascii="Times New Roman" w:hAnsi="Times New Roman" w:cs="Times New Roman"/>
          <w:color w:val="000000" w:themeColor="text1"/>
          <w:lang w:val="ru-RU"/>
        </w:rPr>
        <w:t>Лабораторная работа №1</w:t>
      </w:r>
      <w:bookmarkEnd w:id="4"/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5" w:name="описание-программы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исание программы</w:t>
      </w:r>
      <w:bookmarkEnd w:id="5"/>
    </w:p>
    <w:p w:rsidR="00934C8A" w:rsidRPr="0011538E" w:rsidRDefault="00DD397C" w:rsidP="0011538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ограмма состоит из трех частей: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ent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1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2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 Родительский процесс создает два дочерних процесса и взаимодействует с ними через каналы (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6" w:name="команда-для-выполнения-strace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Команда для выполнения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6"/>
    </w:p>
    <w:p w:rsidR="00934C8A" w:rsidRPr="0011538E" w:rsidRDefault="00DD397C" w:rsidP="0011538E">
      <w:pPr>
        <w:pStyle w:val="SourceCode"/>
        <w:wordWrap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538E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o </w:t>
      </w:r>
      <w:proofErr w:type="gramStart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race_lab_1.txt .</w:t>
      </w:r>
      <w:proofErr w:type="gramEnd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/parent</w:t>
      </w:r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" w:name="анализ-strace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Анализ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bookmarkEnd w:id="7"/>
    </w:p>
    <w:p w:rsidR="00934C8A" w:rsidRPr="0011538E" w:rsidRDefault="00DD397C" w:rsidP="0011538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ecve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— запуск файла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ent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:rsidR="00934C8A" w:rsidRPr="0011538E" w:rsidRDefault="00DD397C" w:rsidP="0011538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enat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загрузка и отображение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c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6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934C8A" w:rsidRPr="0011538E" w:rsidRDefault="00DD397C" w:rsidP="0011538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ipe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2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создание нескольких каналов для обмена данными.</w:t>
      </w:r>
    </w:p>
    <w:p w:rsidR="00934C8A" w:rsidRPr="0011538E" w:rsidRDefault="00DD397C" w:rsidP="0011538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lone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запуск двух дочерних процессов.</w:t>
      </w:r>
    </w:p>
    <w:p w:rsidR="00934C8A" w:rsidRPr="0011538E" w:rsidRDefault="00DD397C" w:rsidP="0011538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lose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—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закрытие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неиспользуемых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дескрипторов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:rsidR="00934C8A" w:rsidRPr="0011538E" w:rsidRDefault="00DD397C" w:rsidP="0011538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d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rite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чтение строк из 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stdin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передача в каналы.</w:t>
      </w:r>
    </w:p>
    <w:p w:rsidR="00934C8A" w:rsidRPr="0011538E" w:rsidRDefault="00DD397C" w:rsidP="0011538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etrandom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получение случайных данных (идентификаторы).</w:t>
      </w:r>
    </w:p>
    <w:p w:rsidR="00934C8A" w:rsidRPr="0011538E" w:rsidRDefault="00DD397C" w:rsidP="0011538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wait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4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ожидание завершения дочерних процессов, освобождение ресурсов.</w:t>
      </w:r>
    </w:p>
    <w:p w:rsidR="00934C8A" w:rsidRPr="0011538E" w:rsidRDefault="00DD397C" w:rsidP="0011538E">
      <w:pPr>
        <w:pStyle w:val="Compact"/>
        <w:numPr>
          <w:ilvl w:val="0"/>
          <w:numId w:val="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it_</w:t>
      </w: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roup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0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—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завершение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программы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8" w:name="выводы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Выводы:</w:t>
      </w:r>
      <w:bookmarkEnd w:id="8"/>
    </w:p>
    <w:p w:rsidR="00934C8A" w:rsidRPr="0011538E" w:rsidRDefault="00DD397C" w:rsidP="0011538E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казано создание дочерних процессов и взаимодействие через каналы (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:rsidR="00934C8A" w:rsidRPr="0011538E" w:rsidRDefault="00DD397C" w:rsidP="0011538E">
      <w:pPr>
        <w:pStyle w:val="Compact"/>
        <w:numPr>
          <w:ilvl w:val="0"/>
          <w:numId w:val="4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ются вызовы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ead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writ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wait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обеспечивающие передачу данных и синхронизацию.</w:t>
      </w:r>
    </w:p>
    <w:p w:rsidR="00934C8A" w:rsidRPr="0011538E" w:rsidRDefault="00DD397C" w:rsidP="0011538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9" w:name="лабораторная-работа-2"/>
      <w:r w:rsidRPr="0011538E">
        <w:rPr>
          <w:rFonts w:ascii="Times New Roman" w:hAnsi="Times New Roman" w:cs="Times New Roman"/>
          <w:color w:val="000000" w:themeColor="text1"/>
          <w:lang w:val="ru-RU"/>
        </w:rPr>
        <w:t>Лабораторная работа №2</w:t>
      </w:r>
      <w:bookmarkEnd w:id="9"/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0" w:name="описание-программы-1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исание программы</w:t>
      </w:r>
      <w:bookmarkEnd w:id="10"/>
    </w:p>
    <w:p w:rsidR="00934C8A" w:rsidRPr="0011538E" w:rsidRDefault="00DD397C" w:rsidP="0011538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ограмма для лабораторной работы №2 состоит из одного файла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ain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создает несколько потоков с помощью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reat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Каждый поток обрабатывает данные, используя общую память и системные вызовы для управления сигналами. Передача данных и синхронизация осуществляются с помощью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barrier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1" w:name="команда-для-выполнения-strace-1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Команда для выполнения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11"/>
    </w:p>
    <w:p w:rsidR="00934C8A" w:rsidRPr="0011538E" w:rsidRDefault="00DD397C" w:rsidP="0011538E">
      <w:pPr>
        <w:pStyle w:val="SourceCode"/>
        <w:wordWrap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538E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o </w:t>
      </w:r>
      <w:proofErr w:type="gramStart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race_lab_2.txt .</w:t>
      </w:r>
      <w:proofErr w:type="gramEnd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/main 8</w:t>
      </w:r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2" w:name="анализ-strace-1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Анализ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bookmarkEnd w:id="12"/>
    </w:p>
    <w:p w:rsidR="00934C8A" w:rsidRPr="0011538E" w:rsidRDefault="00DD397C" w:rsidP="0011538E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ewfstatat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11538E" w:rsidRDefault="00DD397C" w:rsidP="0011538E">
      <w:pPr>
        <w:pStyle w:val="Compact"/>
        <w:numPr>
          <w:ilvl w:val="2"/>
          <w:numId w:val="6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олучает информацию о файле или о связанном объекте по файловому дескриптору (здесь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d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=0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ли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d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=3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:rsidR="00934C8A" w:rsidRPr="0011538E" w:rsidRDefault="00DD397C" w:rsidP="0011538E">
      <w:pPr>
        <w:pStyle w:val="Compact"/>
        <w:numPr>
          <w:ilvl w:val="2"/>
          <w:numId w:val="6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озвращает атрибуты файла (например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od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iz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:rsidR="00934C8A" w:rsidRPr="0011538E" w:rsidRDefault="00DD397C" w:rsidP="0011538E">
      <w:pPr>
        <w:pStyle w:val="Compact"/>
        <w:numPr>
          <w:ilvl w:val="2"/>
          <w:numId w:val="6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араметр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T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MPTY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TH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месте с пустым путем означает, что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statat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ewfstatat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ют уже открытый дескриптор для получения метаданных.</w:t>
      </w:r>
    </w:p>
    <w:p w:rsidR="00934C8A" w:rsidRPr="0011538E" w:rsidRDefault="00DD397C" w:rsidP="0011538E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t_</w:t>
      </w: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igprocmask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t_sigaction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11538E" w:rsidRDefault="00DD397C" w:rsidP="0011538E">
      <w:pPr>
        <w:pStyle w:val="Compact"/>
        <w:numPr>
          <w:ilvl w:val="2"/>
          <w:numId w:val="7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яют сигналами (установка или снятие блокировки, обработчиков сигналов).</w:t>
      </w:r>
    </w:p>
    <w:p w:rsidR="00934C8A" w:rsidRPr="0011538E" w:rsidRDefault="00DD397C" w:rsidP="0011538E">
      <w:pPr>
        <w:pStyle w:val="Compact"/>
        <w:numPr>
          <w:ilvl w:val="2"/>
          <w:numId w:val="7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sigprocmask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` задает/считывает маску блокируемых сигналов.</w:t>
      </w:r>
    </w:p>
    <w:p w:rsidR="00934C8A" w:rsidRPr="0011538E" w:rsidRDefault="00DD397C" w:rsidP="0011538E">
      <w:pPr>
        <w:pStyle w:val="Compact"/>
        <w:numPr>
          <w:ilvl w:val="2"/>
          <w:numId w:val="7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sigaction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t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igaction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регистрирует обработчик для конкретного сигнала.</w:t>
      </w:r>
    </w:p>
    <w:p w:rsidR="00934C8A" w:rsidRPr="0011538E" w:rsidRDefault="00DD397C" w:rsidP="0011538E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protect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unmap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11538E" w:rsidRDefault="00DD397C" w:rsidP="0011538E">
      <w:pPr>
        <w:pStyle w:val="Compact"/>
        <w:numPr>
          <w:ilvl w:val="2"/>
          <w:numId w:val="8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ыделяет виртуальную память (обычно под стеки потоков или под другие буферы) или отображает файл в память.</w:t>
      </w:r>
    </w:p>
    <w:p w:rsidR="00934C8A" w:rsidRPr="0011538E" w:rsidRDefault="00DD397C" w:rsidP="0011538E">
      <w:pPr>
        <w:pStyle w:val="Compact"/>
        <w:numPr>
          <w:ilvl w:val="2"/>
          <w:numId w:val="8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protect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меняет права доступа (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OT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EAD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OT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WRIT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OT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ON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для уже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тмапленных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траниц.</w:t>
      </w:r>
    </w:p>
    <w:p w:rsidR="00934C8A" w:rsidRPr="0011538E" w:rsidRDefault="00DD397C" w:rsidP="0011538E">
      <w:pPr>
        <w:pStyle w:val="Compact"/>
        <w:numPr>
          <w:ilvl w:val="2"/>
          <w:numId w:val="8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unmap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освобождает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область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памяти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:rsidR="00934C8A" w:rsidRPr="0011538E" w:rsidRDefault="00DD397C" w:rsidP="0011538E">
      <w:pPr>
        <w:pStyle w:val="Compact"/>
        <w:numPr>
          <w:ilvl w:val="0"/>
          <w:numId w:val="5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lone3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11538E" w:rsidRDefault="00DD397C" w:rsidP="0011538E">
      <w:pPr>
        <w:pStyle w:val="Compact"/>
        <w:numPr>
          <w:ilvl w:val="2"/>
          <w:numId w:val="9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ет новый поток или процесс (в зависимости от флагов).</w:t>
      </w:r>
    </w:p>
    <w:p w:rsidR="00934C8A" w:rsidRPr="0011538E" w:rsidRDefault="00DD397C" w:rsidP="0011538E">
      <w:pPr>
        <w:pStyle w:val="Compact"/>
        <w:numPr>
          <w:ilvl w:val="2"/>
          <w:numId w:val="9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Здесь видны флаги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VM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S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ILES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IGHAND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HREAD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т. д. — они указывают, что создается поток (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shared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memory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spac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дескрипторы, обработчики сигналов и т.д.), а не отдельный процесс.</w:t>
      </w:r>
    </w:p>
    <w:p w:rsidR="00934C8A" w:rsidRPr="0011538E" w:rsidRDefault="00DD397C" w:rsidP="0011538E">
      <w:pPr>
        <w:pStyle w:val="Compact"/>
        <w:numPr>
          <w:ilvl w:val="2"/>
          <w:numId w:val="9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ack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=…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и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ack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ize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=…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) — новый поток получает собственный стек по адресу, возвращенном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934C8A" w:rsidRPr="0011538E" w:rsidRDefault="00DD397C" w:rsidP="0011538E">
      <w:pPr>
        <w:pStyle w:val="Compact"/>
        <w:numPr>
          <w:ilvl w:val="2"/>
          <w:numId w:val="9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hild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id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=…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ent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id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=…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механизмы для установки идентификаторов потока.</w:t>
      </w:r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3" w:name="выводы-1"/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Выводы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13"/>
    </w:p>
    <w:p w:rsidR="00934C8A" w:rsidRPr="0011538E" w:rsidRDefault="00DD397C" w:rsidP="0011538E">
      <w:pPr>
        <w:pStyle w:val="Compact"/>
        <w:numPr>
          <w:ilvl w:val="0"/>
          <w:numId w:val="10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рганизовано создание нескольких потоков с помощью 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thread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reat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934C8A" w:rsidRPr="0011538E" w:rsidRDefault="00DD397C" w:rsidP="0011538E">
      <w:pPr>
        <w:pStyle w:val="Compact"/>
        <w:numPr>
          <w:ilvl w:val="0"/>
          <w:numId w:val="10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метны вызовы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«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» и системные вызовы для сигналов, отражающие многопоточность и синхронизацию через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thread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barrier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t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934C8A" w:rsidRPr="0011538E" w:rsidRDefault="00DD397C" w:rsidP="0011538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4" w:name="лабораторная-работа-3"/>
      <w:r w:rsidRPr="0011538E">
        <w:rPr>
          <w:rFonts w:ascii="Times New Roman" w:hAnsi="Times New Roman" w:cs="Times New Roman"/>
          <w:color w:val="000000" w:themeColor="text1"/>
          <w:lang w:val="ru-RU"/>
        </w:rPr>
        <w:t>Лабораторная работа №3</w:t>
      </w:r>
      <w:bookmarkEnd w:id="14"/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5" w:name="описание-программы-2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исание программы</w:t>
      </w:r>
      <w:bookmarkEnd w:id="15"/>
    </w:p>
    <w:p w:rsidR="00934C8A" w:rsidRPr="0011538E" w:rsidRDefault="00DD397C" w:rsidP="0011538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налогично лабораторной работе №1, но используется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ing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вместо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ip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для передачи данных.</w:t>
      </w:r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6" w:name="команда-для-выполнения-strace-2"/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Команда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для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выполнения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16"/>
    </w:p>
    <w:p w:rsidR="00934C8A" w:rsidRPr="0011538E" w:rsidRDefault="00DD397C" w:rsidP="0011538E">
      <w:pPr>
        <w:pStyle w:val="SourceCode"/>
        <w:wordWrap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538E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o </w:t>
      </w:r>
      <w:proofErr w:type="gramStart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race_lab_3.txt .</w:t>
      </w:r>
      <w:proofErr w:type="gramEnd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/parent</w:t>
      </w:r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7" w:name="анализ-strace-2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Анализ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bookmarkEnd w:id="17"/>
    </w:p>
    <w:p w:rsidR="00934C8A" w:rsidRPr="0011538E" w:rsidRDefault="00DD397C" w:rsidP="0011538E">
      <w:pPr>
        <w:pStyle w:val="Compact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ecve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11538E" w:rsidRDefault="00DD397C" w:rsidP="0011538E">
      <w:pPr>
        <w:pStyle w:val="Compact"/>
        <w:numPr>
          <w:ilvl w:val="2"/>
          <w:numId w:val="12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Инициализирует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запуск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программы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arent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:rsidR="00934C8A" w:rsidRPr="0011538E" w:rsidRDefault="00DD397C" w:rsidP="0011538E">
      <w:pPr>
        <w:pStyle w:val="Compact"/>
        <w:numPr>
          <w:ilvl w:val="2"/>
          <w:numId w:val="12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дгружает динамические библиотеки (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penat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перед выполнением основного кода.</w:t>
      </w:r>
    </w:p>
    <w:p w:rsidR="00934C8A" w:rsidRPr="0011538E" w:rsidRDefault="00DD397C" w:rsidP="0011538E">
      <w:pPr>
        <w:pStyle w:val="Compact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unlink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11538E" w:rsidRDefault="00DD397C" w:rsidP="0011538E">
      <w:pPr>
        <w:pStyle w:val="Compact"/>
        <w:numPr>
          <w:ilvl w:val="2"/>
          <w:numId w:val="13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даляет ранее созданные объекты (например, семафоры или файлы в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ev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hm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em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*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:rsidR="00934C8A" w:rsidRPr="0011538E" w:rsidRDefault="00DD397C" w:rsidP="0011538E">
      <w:pPr>
        <w:pStyle w:val="Compact"/>
        <w:numPr>
          <w:ilvl w:val="2"/>
          <w:numId w:val="13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Часто используется для очистки окружения перед повторным созданием необходимых ресурсов.</w:t>
      </w:r>
    </w:p>
    <w:p w:rsidR="00934C8A" w:rsidRPr="0011538E" w:rsidRDefault="00DD397C" w:rsidP="0011538E">
      <w:pPr>
        <w:pStyle w:val="Compact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enat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+ 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truncate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11538E" w:rsidRDefault="00DD397C" w:rsidP="0011538E">
      <w:pPr>
        <w:pStyle w:val="Compact"/>
        <w:numPr>
          <w:ilvl w:val="2"/>
          <w:numId w:val="14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ет или открывает отображаемый файл (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шареную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амять) для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жпроцессного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заимодействия.</w:t>
      </w:r>
    </w:p>
    <w:p w:rsidR="00934C8A" w:rsidRPr="0011538E" w:rsidRDefault="00DD397C" w:rsidP="0011538E">
      <w:pPr>
        <w:pStyle w:val="Compact"/>
        <w:numPr>
          <w:ilvl w:val="2"/>
          <w:numId w:val="14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truncate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задает размер этого файла.</w:t>
      </w:r>
    </w:p>
    <w:p w:rsidR="00934C8A" w:rsidRPr="0011538E" w:rsidRDefault="00DD397C" w:rsidP="0011538E">
      <w:pPr>
        <w:pStyle w:val="Compact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/ 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unmap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11538E" w:rsidRDefault="00DD397C" w:rsidP="0011538E">
      <w:pPr>
        <w:pStyle w:val="Compact"/>
        <w:numPr>
          <w:ilvl w:val="2"/>
          <w:numId w:val="15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тображает или освобождает разделяемую память, используемую для обмена данными.</w:t>
      </w:r>
    </w:p>
    <w:p w:rsidR="00934C8A" w:rsidRPr="0011538E" w:rsidRDefault="00DD397C" w:rsidP="0011538E">
      <w:pPr>
        <w:pStyle w:val="Compact"/>
        <w:numPr>
          <w:ilvl w:val="2"/>
          <w:numId w:val="15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ри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AP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HARED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зменения видны всем процессам, подключенным через ту же память.</w:t>
      </w:r>
    </w:p>
    <w:p w:rsidR="00934C8A" w:rsidRPr="0011538E" w:rsidRDefault="00DD397C" w:rsidP="0011538E">
      <w:pPr>
        <w:pStyle w:val="Compact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etrandom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11538E" w:rsidRDefault="00DD397C" w:rsidP="0011538E">
      <w:pPr>
        <w:pStyle w:val="Compact"/>
        <w:numPr>
          <w:ilvl w:val="2"/>
          <w:numId w:val="16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лучает случайные данные из генератора случайных чисел ядра (часто используется для генерации уникальных имен).</w:t>
      </w:r>
    </w:p>
    <w:p w:rsidR="00934C8A" w:rsidRPr="0011538E" w:rsidRDefault="00DD397C" w:rsidP="0011538E">
      <w:pPr>
        <w:pStyle w:val="Compact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link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11538E" w:rsidRDefault="00DD397C" w:rsidP="0011538E">
      <w:pPr>
        <w:pStyle w:val="Compact"/>
        <w:numPr>
          <w:ilvl w:val="2"/>
          <w:numId w:val="17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оздает новую привязку (имя для ресурса), например, для семафора или временного файла.</w:t>
      </w:r>
    </w:p>
    <w:p w:rsidR="00934C8A" w:rsidRPr="0011538E" w:rsidRDefault="00DD397C" w:rsidP="0011538E">
      <w:pPr>
        <w:pStyle w:val="Compact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lone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11538E" w:rsidRDefault="00DD397C" w:rsidP="0011538E">
      <w:pPr>
        <w:pStyle w:val="Compact"/>
        <w:numPr>
          <w:ilvl w:val="2"/>
          <w:numId w:val="18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Порождает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дочерние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процессы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:rsidR="00934C8A" w:rsidRPr="0011538E" w:rsidRDefault="00DD397C" w:rsidP="0011538E">
      <w:pPr>
        <w:pStyle w:val="Compact"/>
        <w:numPr>
          <w:ilvl w:val="2"/>
          <w:numId w:val="18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Настраивает общий адресный пространство, дескрипторы, сигналы в зависимости от флагов.</w:t>
      </w:r>
    </w:p>
    <w:p w:rsidR="00934C8A" w:rsidRPr="0011538E" w:rsidRDefault="00DD397C" w:rsidP="0011538E">
      <w:pPr>
        <w:pStyle w:val="Compact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utex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11538E" w:rsidRDefault="00DD397C" w:rsidP="0011538E">
      <w:pPr>
        <w:pStyle w:val="Compact"/>
        <w:numPr>
          <w:ilvl w:val="2"/>
          <w:numId w:val="19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Управляет блокировками/пробуждениями, часто используется внутри реализации семафоров.</w:t>
      </w:r>
    </w:p>
    <w:p w:rsidR="00934C8A" w:rsidRPr="0011538E" w:rsidRDefault="00DD397C" w:rsidP="0011538E">
      <w:pPr>
        <w:pStyle w:val="Compact"/>
        <w:numPr>
          <w:ilvl w:val="0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ait4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934C8A" w:rsidRPr="0011538E" w:rsidRDefault="00DD397C" w:rsidP="0011538E">
      <w:pPr>
        <w:pStyle w:val="Compact"/>
        <w:numPr>
          <w:ilvl w:val="2"/>
          <w:numId w:val="20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одитель ждет завершения дочерних процессов, затем освобождает ресурсы.</w:t>
      </w:r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8" w:name="выводы-2"/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Выводы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18"/>
    </w:p>
    <w:p w:rsidR="00934C8A" w:rsidRPr="0011538E" w:rsidRDefault="00DD397C" w:rsidP="0011538E">
      <w:pPr>
        <w:pStyle w:val="Compact"/>
        <w:numPr>
          <w:ilvl w:val="0"/>
          <w:numId w:val="2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кцент на обмене через разделяемую память и семафоры.</w:t>
      </w:r>
    </w:p>
    <w:p w:rsidR="00934C8A" w:rsidRPr="0011538E" w:rsidRDefault="00DD397C" w:rsidP="0011538E">
      <w:pPr>
        <w:pStyle w:val="Compact"/>
        <w:numPr>
          <w:ilvl w:val="0"/>
          <w:numId w:val="2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utex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lon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дтверждают реализацию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жпроцессного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заимодействия.</w:t>
      </w:r>
    </w:p>
    <w:p w:rsidR="00934C8A" w:rsidRPr="0011538E" w:rsidRDefault="00DD397C" w:rsidP="0011538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9" w:name="лабораторная-работа-4"/>
      <w:r w:rsidRPr="0011538E">
        <w:rPr>
          <w:rFonts w:ascii="Times New Roman" w:hAnsi="Times New Roman" w:cs="Times New Roman"/>
          <w:color w:val="000000" w:themeColor="text1"/>
          <w:lang w:val="ru-RU"/>
        </w:rPr>
        <w:t>Лабораторная работа №4</w:t>
      </w:r>
      <w:bookmarkEnd w:id="19"/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0" w:name="описание-программы-3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исание программы</w:t>
      </w:r>
      <w:bookmarkEnd w:id="20"/>
    </w:p>
    <w:p w:rsidR="00934C8A" w:rsidRPr="0011538E" w:rsidRDefault="00DD397C" w:rsidP="0011538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ogram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 линковку библиотек на этапе компиляции.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ogram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инамически загружает библиотеки с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мощтю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lopen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1" w:name="команда-для-выполнения-strace-3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Команда для выполнения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21"/>
    </w:p>
    <w:p w:rsidR="0011538E" w:rsidRDefault="00DD397C" w:rsidP="0011538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11538E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o </w:t>
      </w:r>
      <w:proofErr w:type="gramStart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race_lab_4_prog_1.txt .</w:t>
      </w:r>
      <w:proofErr w:type="gramEnd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/Program1</w:t>
      </w:r>
    </w:p>
    <w:p w:rsidR="00934C8A" w:rsidRPr="0011538E" w:rsidRDefault="00DD397C" w:rsidP="0011538E">
      <w:pPr>
        <w:pStyle w:val="SourceCode"/>
        <w:wordWrap/>
        <w:spacing w:after="0" w:line="360" w:lineRule="auto"/>
        <w:ind w:firstLine="709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11538E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o </w:t>
      </w:r>
      <w:proofErr w:type="gramStart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race_lab_4_prog_2.txt .</w:t>
      </w:r>
      <w:proofErr w:type="gramEnd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/Program2</w:t>
      </w:r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2" w:name="анализ-strace-3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нализ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bookmarkEnd w:id="22"/>
      <w:proofErr w:type="spellEnd"/>
    </w:p>
    <w:p w:rsidR="0011538E" w:rsidRDefault="00DD397C" w:rsidP="0011538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ogram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1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линковка на этапе компиляции):</w:t>
      </w:r>
    </w:p>
    <w:p w:rsidR="0011538E" w:rsidRDefault="00DD397C" w:rsidP="0011538E">
      <w:pPr>
        <w:pStyle w:val="FirstParagraph"/>
        <w:numPr>
          <w:ilvl w:val="1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ecve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запуск исполняемого файла.</w:t>
      </w:r>
    </w:p>
    <w:p w:rsidR="0011538E" w:rsidRDefault="00DD397C" w:rsidP="0011538E">
      <w:pPr>
        <w:pStyle w:val="FirstParagraph"/>
        <w:numPr>
          <w:ilvl w:val="1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enat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загрузка динамических библиотек (например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Derivative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Pi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на которые программа ссылается еще во время компоновки.</w:t>
      </w:r>
    </w:p>
    <w:p w:rsidR="0011538E" w:rsidRDefault="00DD397C" w:rsidP="0011538E">
      <w:pPr>
        <w:pStyle w:val="FirstParagraph"/>
        <w:numPr>
          <w:ilvl w:val="1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отображение библиотек в память.</w:t>
      </w:r>
    </w:p>
    <w:p w:rsidR="0011538E" w:rsidRDefault="00DD397C" w:rsidP="0011538E">
      <w:pPr>
        <w:pStyle w:val="FirstParagraph"/>
        <w:numPr>
          <w:ilvl w:val="1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lose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освобождение дескрипторов, не требуемых в дальнейшем.</w:t>
      </w:r>
    </w:p>
    <w:p w:rsidR="00934C8A" w:rsidRPr="0011538E" w:rsidRDefault="00DD397C" w:rsidP="0011538E">
      <w:pPr>
        <w:pStyle w:val="FirstParagraph"/>
        <w:numPr>
          <w:ilvl w:val="1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d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rite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ввод команд, вывод результатов.</w:t>
      </w:r>
    </w:p>
    <w:p w:rsidR="0011538E" w:rsidRDefault="00DD397C" w:rsidP="0011538E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ogram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2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динамическая загрузка с помощью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lopen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:</w:t>
      </w:r>
    </w:p>
    <w:p w:rsidR="0011538E" w:rsidRDefault="00DD397C" w:rsidP="0011538E">
      <w:pPr>
        <w:pStyle w:val="a0"/>
        <w:numPr>
          <w:ilvl w:val="2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execve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запуск исполняемого файла.</w:t>
      </w:r>
    </w:p>
    <w:p w:rsidR="0011538E" w:rsidRDefault="00DD397C" w:rsidP="0011538E">
      <w:pPr>
        <w:pStyle w:val="a0"/>
        <w:numPr>
          <w:ilvl w:val="2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enat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поиск библиотек, необходимых для базового окружения (например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c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6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:rsidR="0011538E" w:rsidRDefault="00DD397C" w:rsidP="0011538E">
      <w:pPr>
        <w:pStyle w:val="a0"/>
        <w:numPr>
          <w:ilvl w:val="2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d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чтение команд пользователя (например, «1 …», «2 …»).</w:t>
      </w:r>
    </w:p>
    <w:p w:rsidR="0011538E" w:rsidRDefault="00DD397C" w:rsidP="0011538E">
      <w:pPr>
        <w:pStyle w:val="a0"/>
        <w:numPr>
          <w:ilvl w:val="2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lopen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lsym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dlclose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динамическая загрузка заданной библиотеки (например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Derivative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Pi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, получение символов функций и выгрузка библиотеки после выполнения.</w:t>
      </w:r>
    </w:p>
    <w:p w:rsidR="0011538E" w:rsidRDefault="00DD397C" w:rsidP="0011538E">
      <w:pPr>
        <w:pStyle w:val="a0"/>
        <w:numPr>
          <w:ilvl w:val="1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отображение библиотек и других сегментов памяти.</w:t>
      </w:r>
    </w:p>
    <w:p w:rsidR="00934C8A" w:rsidRPr="0011538E" w:rsidRDefault="00DD397C" w:rsidP="0011538E">
      <w:pPr>
        <w:pStyle w:val="a0"/>
        <w:numPr>
          <w:ilvl w:val="1"/>
          <w:numId w:val="1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write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…)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вывод результатов, завершение программы.</w:t>
      </w:r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3" w:name="выводы-3"/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Выводы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23"/>
    </w:p>
    <w:p w:rsidR="00934C8A" w:rsidRPr="0011538E" w:rsidRDefault="00DD397C" w:rsidP="0011538E">
      <w:pPr>
        <w:pStyle w:val="Compact"/>
        <w:numPr>
          <w:ilvl w:val="0"/>
          <w:numId w:val="22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ogram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спользует статическую линковку библиотек,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rogram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динамическую.</w:t>
      </w:r>
    </w:p>
    <w:p w:rsidR="00934C8A" w:rsidRPr="0011538E" w:rsidRDefault="00DD397C" w:rsidP="0011538E">
      <w:pPr>
        <w:pStyle w:val="Compact"/>
        <w:numPr>
          <w:ilvl w:val="0"/>
          <w:numId w:val="22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идны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xecve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penat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загрузка библиотек и обработка команд.</w:t>
      </w:r>
    </w:p>
    <w:p w:rsidR="00934C8A" w:rsidRPr="0011538E" w:rsidRDefault="00DD397C" w:rsidP="0011538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4" w:name="лабораторные-работы-5-7"/>
      <w:r w:rsidRPr="0011538E">
        <w:rPr>
          <w:rFonts w:ascii="Times New Roman" w:hAnsi="Times New Roman" w:cs="Times New Roman"/>
          <w:color w:val="000000" w:themeColor="text1"/>
          <w:lang w:val="ru-RU"/>
        </w:rPr>
        <w:t>Лабораторные работы №5-7</w:t>
      </w:r>
      <w:bookmarkEnd w:id="24"/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5" w:name="описание-программы-4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исание программы</w:t>
      </w:r>
      <w:bookmarkEnd w:id="25"/>
    </w:p>
    <w:p w:rsidR="00934C8A" w:rsidRPr="0011538E" w:rsidRDefault="00DD397C" w:rsidP="0011538E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ма для лабораторной работы №8 представляет собой расширенную версию управляющего узла, включающую обработку дополнительных типов сообщений и улучшенную устойчивость к сбоям вычислительных узлов. Она взаимодействует с вычислительными узлами через очереди сообщений, обеспечивает мониторинг состояния узлов и выполняет отложенные вычисления.</w:t>
      </w:r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6" w:name="команда-для-выполнения-strace-4"/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Команда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для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выполнения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26"/>
    </w:p>
    <w:p w:rsidR="00934C8A" w:rsidRPr="0011538E" w:rsidRDefault="00DD397C" w:rsidP="0011538E">
      <w:pPr>
        <w:pStyle w:val="SourceCode"/>
        <w:wordWrap/>
        <w:spacing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538E">
        <w:rPr>
          <w:rStyle w:val="ExtensionTok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o </w:t>
      </w:r>
      <w:proofErr w:type="gramStart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strace_lab_8.txt .</w:t>
      </w:r>
      <w:proofErr w:type="gramEnd"/>
      <w:r w:rsidRPr="0011538E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/manager</w:t>
      </w:r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7" w:name="анализ-strace-4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нализ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bookmarkEnd w:id="27"/>
      <w:proofErr w:type="spellEnd"/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8" w:name="анализ-strace-для-лабораторной-работы-57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Анализ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для лабораторной работы №5–7</w:t>
      </w:r>
      <w:bookmarkEnd w:id="28"/>
    </w:p>
    <w:p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xecve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</w:p>
    <w:p w:rsidR="00934C8A" w:rsidRPr="0011538E" w:rsidRDefault="00DD397C" w:rsidP="0011538E">
      <w:pPr>
        <w:pStyle w:val="Compact"/>
        <w:numPr>
          <w:ilvl w:val="2"/>
          <w:numId w:val="24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Запускает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управляющий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узел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anager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.</w:t>
      </w:r>
    </w:p>
    <w:p w:rsidR="00934C8A" w:rsidRPr="0011538E" w:rsidRDefault="00DD397C" w:rsidP="0011538E">
      <w:pPr>
        <w:pStyle w:val="Compact"/>
        <w:numPr>
          <w:ilvl w:val="2"/>
          <w:numId w:val="24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>Загружает динамические библиотеки, необходимые для работы системы.</w:t>
      </w:r>
    </w:p>
    <w:p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openat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</w:p>
    <w:p w:rsidR="00934C8A" w:rsidRPr="0011538E" w:rsidRDefault="00DD397C" w:rsidP="0011538E">
      <w:pPr>
        <w:pStyle w:val="Compact"/>
        <w:numPr>
          <w:ilvl w:val="2"/>
          <w:numId w:val="25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Открывает файлы конфигурации и библиотеки (например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zmq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5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sodium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o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23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:rsidR="00934C8A" w:rsidRPr="0011538E" w:rsidRDefault="00DD397C" w:rsidP="0011538E">
      <w:pPr>
        <w:pStyle w:val="Compact"/>
        <w:numPr>
          <w:ilvl w:val="2"/>
          <w:numId w:val="25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Используется при загрузке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, обеспечивающего обмен сообщениями.</w:t>
      </w:r>
    </w:p>
    <w:p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</w:p>
    <w:p w:rsidR="00934C8A" w:rsidRPr="0011538E" w:rsidRDefault="00DD397C" w:rsidP="0011538E">
      <w:pPr>
        <w:pStyle w:val="Compact"/>
        <w:numPr>
          <w:ilvl w:val="2"/>
          <w:numId w:val="26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тображает динамические библиотеки и анонимные области памяти.</w:t>
      </w:r>
    </w:p>
    <w:p w:rsidR="00934C8A" w:rsidRPr="0011538E" w:rsidRDefault="00DD397C" w:rsidP="0011538E">
      <w:pPr>
        <w:pStyle w:val="Compact"/>
        <w:numPr>
          <w:ilvl w:val="2"/>
          <w:numId w:val="26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спользуется для размещения кода и данных в виртуальной памяти процесса.</w:t>
      </w:r>
    </w:p>
    <w:p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ead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</w:p>
    <w:p w:rsidR="00934C8A" w:rsidRPr="0011538E" w:rsidRDefault="00DD397C" w:rsidP="0011538E">
      <w:pPr>
        <w:pStyle w:val="Compact"/>
        <w:numPr>
          <w:ilvl w:val="2"/>
          <w:numId w:val="27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читывает заголовки 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ELF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другие метаданные из библиотек.</w:t>
      </w:r>
    </w:p>
    <w:p w:rsidR="00934C8A" w:rsidRPr="0011538E" w:rsidRDefault="00DD397C" w:rsidP="0011538E">
      <w:pPr>
        <w:pStyle w:val="Compact"/>
        <w:numPr>
          <w:ilvl w:val="2"/>
          <w:numId w:val="27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меняется во время инициализации системы и при обработке команд пользователя.</w:t>
      </w:r>
    </w:p>
    <w:p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lose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</w:p>
    <w:p w:rsidR="00934C8A" w:rsidRPr="0011538E" w:rsidRDefault="00DD397C" w:rsidP="0011538E">
      <w:pPr>
        <w:pStyle w:val="Compact"/>
        <w:numPr>
          <w:ilvl w:val="2"/>
          <w:numId w:val="28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крывает файлы библиотек после их отображения в память.</w:t>
      </w:r>
    </w:p>
    <w:p w:rsidR="00934C8A" w:rsidRPr="0011538E" w:rsidRDefault="00DD397C" w:rsidP="0011538E">
      <w:pPr>
        <w:pStyle w:val="Compact"/>
        <w:numPr>
          <w:ilvl w:val="2"/>
          <w:numId w:val="28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вобождает дескрипторы, когда файлы больше не требуются.</w:t>
      </w:r>
    </w:p>
    <w:p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proofErr w:type="gram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mprotect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(</w:t>
      </w:r>
      <w:proofErr w:type="gram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…)</w:t>
      </w:r>
    </w:p>
    <w:p w:rsidR="00934C8A" w:rsidRPr="0011538E" w:rsidRDefault="00DD397C" w:rsidP="0011538E">
      <w:pPr>
        <w:pStyle w:val="Compact"/>
        <w:numPr>
          <w:ilvl w:val="2"/>
          <w:numId w:val="29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зменяет права доступа к ранее отображенным сегментам.</w:t>
      </w:r>
    </w:p>
    <w:p w:rsidR="00934C8A" w:rsidRPr="0011538E" w:rsidRDefault="00DD397C" w:rsidP="0011538E">
      <w:pPr>
        <w:pStyle w:val="Compact"/>
        <w:numPr>
          <w:ilvl w:val="2"/>
          <w:numId w:val="29"/>
        </w:numPr>
        <w:spacing w:before="0" w:after="0" w:line="360" w:lineRule="auto"/>
        <w:ind w:left="144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зволяет защитить код и данные от записи или выполнения.</w:t>
      </w:r>
    </w:p>
    <w:p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read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64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ewfstatat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чтение из файла по смещению, получение метаданных файла.</w:t>
      </w:r>
    </w:p>
    <w:p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seq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et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obust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list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/ 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et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tid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address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используются для низкоуровневой синхронизации потоков (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utex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ч.).</w:t>
      </w:r>
    </w:p>
    <w:p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etpid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—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получение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PID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оцесса.</w:t>
      </w:r>
    </w:p>
    <w:p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ched_getaffinity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— получение 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CPU affinity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процесса.</w:t>
      </w:r>
    </w:p>
    <w:p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9" w:name="_GoBack"/>
      <w:bookmarkEnd w:id="29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lastRenderedPageBreak/>
        <w:t>fcntl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 — управление файловыми дескрипторами.</w:t>
      </w:r>
    </w:p>
    <w:p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poll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* / 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poll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механизмы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ногоплексирования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вода-вывода.</w:t>
      </w:r>
    </w:p>
    <w:p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rt</w:t>
      </w:r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_</w:t>
      </w: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sigprocmask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управление масками сигналов в реальном времени.</w:t>
      </w:r>
    </w:p>
    <w:p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futex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базовая синхронизация потоков на уровне ядра.</w:t>
      </w:r>
    </w:p>
    <w:p w:rsidR="00934C8A" w:rsidRPr="0011538E" w:rsidRDefault="00DD397C" w:rsidP="0011538E">
      <w:pPr>
        <w:pStyle w:val="Compact"/>
        <w:numPr>
          <w:ilvl w:val="0"/>
          <w:numId w:val="23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eventfd</w:t>
      </w:r>
      <w:proofErr w:type="spellEnd"/>
      <w:r w:rsidRPr="0011538E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2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— механизм синхронного уведомления процессов.</w:t>
      </w:r>
    </w:p>
    <w:p w:rsidR="00934C8A" w:rsidRPr="0011538E" w:rsidRDefault="00DD397C" w:rsidP="0011538E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0" w:name="выводы-4"/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Выводы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  <w:bookmarkEnd w:id="30"/>
    </w:p>
    <w:p w:rsidR="00934C8A" w:rsidRPr="0011538E" w:rsidRDefault="00DD397C" w:rsidP="0011538E">
      <w:pPr>
        <w:pStyle w:val="Compact"/>
        <w:numPr>
          <w:ilvl w:val="0"/>
          <w:numId w:val="30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Управляющий узел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anager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взаимодействует с вычислительными узлами (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ZeroMQ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ibsodium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.</w:t>
      </w:r>
    </w:p>
    <w:p w:rsidR="00934C8A" w:rsidRPr="0011538E" w:rsidRDefault="00DD397C" w:rsidP="0011538E">
      <w:pPr>
        <w:pStyle w:val="Compact"/>
        <w:numPr>
          <w:ilvl w:val="0"/>
          <w:numId w:val="30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В логах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реобладают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openat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map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</w:t>
      </w:r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ead</w:t>
      </w: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загрузка и чтение библиотек), а также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futex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, 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epoll</w:t>
      </w:r>
      <w:proofErr w:type="spellEnd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tl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и другие системные вызовы, отражающие сложную многопоточную среду.</w:t>
      </w:r>
    </w:p>
    <w:p w:rsidR="00934C8A" w:rsidRPr="0011538E" w:rsidRDefault="00DD397C" w:rsidP="0011538E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</w:rPr>
      </w:pPr>
      <w:bookmarkStart w:id="31" w:name="вывод"/>
      <w:proofErr w:type="spellStart"/>
      <w:r w:rsidRPr="0011538E">
        <w:rPr>
          <w:rFonts w:ascii="Times New Roman" w:hAnsi="Times New Roman" w:cs="Times New Roman"/>
          <w:color w:val="000000" w:themeColor="text1"/>
        </w:rPr>
        <w:t>Вывод</w:t>
      </w:r>
      <w:bookmarkEnd w:id="31"/>
      <w:proofErr w:type="spellEnd"/>
    </w:p>
    <w:p w:rsidR="00934C8A" w:rsidRPr="0011538E" w:rsidRDefault="00DD397C" w:rsidP="0011538E">
      <w:pPr>
        <w:pStyle w:val="Compact"/>
        <w:numPr>
          <w:ilvl w:val="0"/>
          <w:numId w:val="3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аждая лабораторная работа демонстрирует различные аспекты применения системных вызовов: от создания процессов и потоков до динамической загрузки библиотек и </w:t>
      </w:r>
      <w:proofErr w:type="spellStart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ежпроцессной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синхронизации.</w:t>
      </w:r>
    </w:p>
    <w:p w:rsidR="00934C8A" w:rsidRPr="0011538E" w:rsidRDefault="00DD397C" w:rsidP="0011538E">
      <w:pPr>
        <w:pStyle w:val="Compact"/>
        <w:numPr>
          <w:ilvl w:val="0"/>
          <w:numId w:val="31"/>
        </w:numPr>
        <w:spacing w:before="0" w:after="0" w:line="360" w:lineRule="auto"/>
        <w:ind w:left="0"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proofErr w:type="spellStart"/>
      <w:r w:rsidRPr="0011538E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trace</w:t>
      </w:r>
      <w:proofErr w:type="spellEnd"/>
      <w:r w:rsidRPr="0011538E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помогает проследить механизм работы программ и подтвердить корректность использования системных ресурсов.</w:t>
      </w:r>
    </w:p>
    <w:sectPr w:rsidR="00934C8A" w:rsidRPr="0011538E" w:rsidSect="0011538E">
      <w:footerReference w:type="default" r:id="rId7"/>
      <w:pgSz w:w="12240" w:h="15840"/>
      <w:pgMar w:top="1134" w:right="567" w:bottom="1134" w:left="1134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020E" w:rsidRDefault="00DD397C">
      <w:pPr>
        <w:spacing w:after="0"/>
      </w:pPr>
      <w:r>
        <w:separator/>
      </w:r>
    </w:p>
  </w:endnote>
  <w:endnote w:type="continuationSeparator" w:id="0">
    <w:p w:rsidR="00B6020E" w:rsidRDefault="00DD39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52973706"/>
      <w:docPartObj>
        <w:docPartGallery w:val="Page Numbers (Bottom of Page)"/>
        <w:docPartUnique/>
      </w:docPartObj>
    </w:sdtPr>
    <w:sdtContent>
      <w:p w:rsidR="0011538E" w:rsidRDefault="0011538E">
        <w:pPr>
          <w:pStyle w:val="af1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:rsidR="0011538E" w:rsidRDefault="0011538E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4C8A" w:rsidRDefault="00DD397C">
      <w:r>
        <w:separator/>
      </w:r>
    </w:p>
  </w:footnote>
  <w:footnote w:type="continuationSeparator" w:id="0">
    <w:p w:rsidR="00934C8A" w:rsidRDefault="00DD39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202D2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825201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0E74EDC"/>
    <w:multiLevelType w:val="hybridMultilevel"/>
    <w:tmpl w:val="0440772C"/>
    <w:lvl w:ilvl="0" w:tplc="0409000F">
      <w:start w:val="1"/>
      <w:numFmt w:val="decimal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71315DCA"/>
    <w:multiLevelType w:val="multilevel"/>
    <w:tmpl w:val="5B56514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3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1538E"/>
    <w:rsid w:val="004E29B3"/>
    <w:rsid w:val="00590D07"/>
    <w:rsid w:val="00784D58"/>
    <w:rsid w:val="008D6863"/>
    <w:rsid w:val="00934C8A"/>
    <w:rsid w:val="00B6020E"/>
    <w:rsid w:val="00B86B75"/>
    <w:rsid w:val="00BC48D5"/>
    <w:rsid w:val="00C36279"/>
    <w:rsid w:val="00DD397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141734"/>
  <w15:docId w15:val="{A18C256D-ECC2-4341-8F07-26DB590E91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header"/>
    <w:basedOn w:val="a"/>
    <w:link w:val="af0"/>
    <w:unhideWhenUsed/>
    <w:rsid w:val="0011538E"/>
    <w:pPr>
      <w:tabs>
        <w:tab w:val="center" w:pos="4844"/>
        <w:tab w:val="right" w:pos="9689"/>
      </w:tabs>
      <w:spacing w:after="0"/>
    </w:pPr>
  </w:style>
  <w:style w:type="character" w:customStyle="1" w:styleId="af0">
    <w:name w:val="Верхний колонтитул Знак"/>
    <w:basedOn w:val="a1"/>
    <w:link w:val="af"/>
    <w:rsid w:val="0011538E"/>
  </w:style>
  <w:style w:type="paragraph" w:styleId="af1">
    <w:name w:val="footer"/>
    <w:basedOn w:val="a"/>
    <w:link w:val="af2"/>
    <w:uiPriority w:val="99"/>
    <w:unhideWhenUsed/>
    <w:rsid w:val="0011538E"/>
    <w:pPr>
      <w:tabs>
        <w:tab w:val="center" w:pos="4844"/>
        <w:tab w:val="right" w:pos="9689"/>
      </w:tabs>
      <w:spacing w:after="0"/>
    </w:pPr>
  </w:style>
  <w:style w:type="character" w:customStyle="1" w:styleId="af2">
    <w:name w:val="Нижний колонтитул Знак"/>
    <w:basedOn w:val="a1"/>
    <w:link w:val="af1"/>
    <w:uiPriority w:val="99"/>
    <w:rsid w:val="0011538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044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9</Pages>
  <Words>1370</Words>
  <Characters>7814</Characters>
  <Application>Microsoft Office Word</Application>
  <DocSecurity>0</DocSecurity>
  <Lines>65</Lines>
  <Paragraphs>18</Paragraphs>
  <ScaleCrop>false</ScaleCrop>
  <Company/>
  <LinksUpToDate>false</LinksUpToDate>
  <CharactersWithSpaces>9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lya</cp:lastModifiedBy>
  <cp:revision>3</cp:revision>
  <dcterms:created xsi:type="dcterms:W3CDTF">2024-12-27T23:30:00Z</dcterms:created>
  <dcterms:modified xsi:type="dcterms:W3CDTF">2024-12-28T09:40:00Z</dcterms:modified>
</cp:coreProperties>
</file>